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Y="243"/>
        <w:tblW w:w="9842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46"/>
        <w:gridCol w:w="3796"/>
      </w:tblGrid>
      <w:tr w:rsidR="00C87EF5" w:rsidRPr="003829D0" w14:paraId="6A592EB7" w14:textId="77777777" w:rsidTr="000B26AD">
        <w:trPr>
          <w:trHeight w:val="578"/>
        </w:trPr>
        <w:tc>
          <w:tcPr>
            <w:tcW w:w="604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2EB6940B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</w:pPr>
            <w:r w:rsidRPr="00D41F7F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52"/>
                <w:szCs w:val="52"/>
                <w:lang w:val="en-US"/>
              </w:rPr>
              <w:t>robert smith</w:t>
            </w:r>
          </w:p>
          <w:p w14:paraId="2D5A2F9B" w14:textId="4D0CD8F7" w:rsidR="000B26AD" w:rsidRPr="000B26AD" w:rsidRDefault="00006AF5" w:rsidP="000B26AD">
            <w:pPr>
              <w:spacing w:after="120" w:line="240" w:lineRule="auto"/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0070C0"/>
                <w:sz w:val="44"/>
                <w:szCs w:val="44"/>
                <w:lang w:val="en-US"/>
              </w:rPr>
              <w:t>Clinical Nurse Consultant</w:t>
            </w:r>
          </w:p>
        </w:tc>
        <w:tc>
          <w:tcPr>
            <w:tcW w:w="3796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7E11D54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122F1F6C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34D5281C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707084A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</w:t>
            </w:r>
            <w:proofErr w:type="spellStart"/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qwikresume</w:t>
            </w:r>
            <w:proofErr w:type="spellEnd"/>
          </w:p>
          <w:p w14:paraId="279DC346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7A621DF6" w14:textId="77777777" w:rsidR="00F33145" w:rsidRPr="003829D0" w:rsidRDefault="00FA2543" w:rsidP="00D41F7F">
      <w:pPr>
        <w:shd w:val="clear" w:color="auto" w:fill="0070C0"/>
        <w:tabs>
          <w:tab w:val="left" w:pos="360"/>
          <w:tab w:val="left" w:pos="2267"/>
        </w:tabs>
        <w:spacing w:before="300" w:line="240" w:lineRule="auto"/>
        <w:ind w:left="-1134" w:right="-991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D41F7F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21244D65" w14:textId="3F20FB07" w:rsidR="00C87EF5" w:rsidRPr="00006AF5" w:rsidRDefault="00F46FDE" w:rsidP="00006AF5">
      <w:pPr>
        <w:spacing w:after="150" w:line="240" w:lineRule="auto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</w:pPr>
      <w:r w:rsidRPr="00006AF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[</w:t>
      </w:r>
      <w:r w:rsidR="00C87EF5" w:rsidRPr="00006AF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Today’s Date]</w:t>
      </w:r>
    </w:p>
    <w:p w14:paraId="08B9EC3E" w14:textId="77777777" w:rsidR="00C87EF5" w:rsidRPr="00006AF5" w:rsidRDefault="00C87EF5" w:rsidP="00006AF5">
      <w:pPr>
        <w:spacing w:after="150" w:line="240" w:lineRule="auto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</w:pPr>
      <w:r w:rsidRPr="00006AF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[341 Company Address]</w:t>
      </w:r>
      <w:r w:rsidRPr="00006AF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br/>
        <w:t xml:space="preserve">[Company City, State </w:t>
      </w:r>
      <w:proofErr w:type="spellStart"/>
      <w:r w:rsidRPr="00006AF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xxxxx</w:t>
      </w:r>
      <w:proofErr w:type="spellEnd"/>
      <w:r w:rsidRPr="00006AF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]</w:t>
      </w:r>
      <w:r w:rsidRPr="00006AF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br/>
        <w:t>[(xxx) xxx-</w:t>
      </w:r>
      <w:proofErr w:type="spellStart"/>
      <w:r w:rsidRPr="00006AF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xxxx</w:t>
      </w:r>
      <w:proofErr w:type="spellEnd"/>
      <w:proofErr w:type="gramStart"/>
      <w:r w:rsidRPr="00006AF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]</w:t>
      </w:r>
      <w:proofErr w:type="gramEnd"/>
      <w:r w:rsidRPr="00006AF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br/>
        <w:t>[hiring.manager@gmail.com]</w:t>
      </w:r>
    </w:p>
    <w:p w14:paraId="5FA8C41D" w14:textId="77777777" w:rsidR="00C87EF5" w:rsidRPr="00006AF5" w:rsidRDefault="00C87EF5" w:rsidP="00006AF5">
      <w:pPr>
        <w:spacing w:after="150" w:line="240" w:lineRule="auto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</w:pPr>
    </w:p>
    <w:p w14:paraId="68787236" w14:textId="77777777" w:rsidR="00C87EF5" w:rsidRPr="00006AF5" w:rsidRDefault="00C87EF5" w:rsidP="00006AF5">
      <w:pPr>
        <w:spacing w:after="150" w:line="240" w:lineRule="auto"/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</w:pPr>
      <w:r w:rsidRPr="00006AF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Dear [</w:t>
      </w:r>
      <w:proofErr w:type="spellStart"/>
      <w:r w:rsidRPr="00006AF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Mr</w:t>
      </w:r>
      <w:proofErr w:type="gramStart"/>
      <w:r w:rsidRPr="00006AF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.</w:t>
      </w:r>
      <w:proofErr w:type="spellEnd"/>
      <w:r w:rsidRPr="00006AF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/</w:t>
      </w:r>
      <w:proofErr w:type="spellStart"/>
      <w:proofErr w:type="gramEnd"/>
      <w:r w:rsidRPr="00006AF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Mrs.</w:t>
      </w:r>
      <w:proofErr w:type="spellEnd"/>
      <w:r w:rsidRPr="00006AF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/</w:t>
      </w:r>
      <w:proofErr w:type="spellStart"/>
      <w:r w:rsidRPr="00006AF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Ms.</w:t>
      </w:r>
      <w:proofErr w:type="spellEnd"/>
      <w:r w:rsidRPr="00006AF5">
        <w:rPr>
          <w:rFonts w:ascii="Arial" w:eastAsia="Times New Roman" w:hAnsi="Arial" w:cs="Arial"/>
          <w:color w:val="000000" w:themeColor="text1"/>
          <w:sz w:val="23"/>
          <w:szCs w:val="23"/>
          <w:lang w:val="en-IN" w:eastAsia="en-IN"/>
        </w:rPr>
        <w:t>] [Hiring Manager’s Name],</w:t>
      </w:r>
    </w:p>
    <w:p w14:paraId="5DFEAE55" w14:textId="77777777" w:rsidR="00006AF5" w:rsidRPr="00006AF5" w:rsidRDefault="00006AF5" w:rsidP="00006AF5">
      <w:pPr>
        <w:spacing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006AF5">
        <w:rPr>
          <w:rFonts w:ascii="Arial" w:hAnsi="Arial" w:cs="Arial"/>
          <w:color w:val="000000" w:themeColor="text1"/>
          <w:sz w:val="23"/>
          <w:szCs w:val="23"/>
        </w:rPr>
        <w:t>In response to your newspaper ad, I'm writing to express my interest in the position of Clinical Nurse Consultant. I think I'm a great fit for this position because of my background as a nurse, my training, and my education to be a Clinical Nurse Consultant. For the last eight years, I have worked as a registered nurse. I have experience working in a multitude of environments, such as labor and delivery suites, ICU, MICU, SICU, NICU, and critical care units. Additionally, I have experience working in a variety of positions, such as nursing assistant, head nurse, and Clinical Nurse Consultant. I've had the chance to deal with a broad range of individuals and their families throughout my nursing journey. I now know how to be versatile and nimble to satisfy the demands of each patient as a result of this experience.</w:t>
      </w:r>
    </w:p>
    <w:p w14:paraId="6923D279" w14:textId="2FC344E7" w:rsidR="00006AF5" w:rsidRPr="00006AF5" w:rsidRDefault="00006AF5" w:rsidP="00006AF5">
      <w:pPr>
        <w:spacing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006AF5">
        <w:rPr>
          <w:rFonts w:ascii="Arial" w:hAnsi="Arial" w:cs="Arial"/>
          <w:color w:val="000000" w:themeColor="text1"/>
          <w:sz w:val="23"/>
          <w:szCs w:val="23"/>
        </w:rPr>
        <w:t>At Singapore General Hospital, I most recently worked as a Clinical Nurse Consultant. In this position, I was in charge of creating and carrying out skilled nursing interventions for patients who were hospitalized. I further gave patients and caregivers direct medical attention. I was successful in assisting hospitalized patients in managing their medical issues by drawing on my understanding of nursing principles and applications.</w:t>
      </w:r>
      <w:r w:rsidRPr="00006AF5">
        <w:rPr>
          <w:rFonts w:ascii="Arial" w:hAnsi="Arial" w:cs="Arial"/>
          <w:color w:val="000000" w:themeColor="text1"/>
          <w:sz w:val="23"/>
          <w:szCs w:val="23"/>
          <w:lang w:val="en-US"/>
        </w:rPr>
        <w:t xml:space="preserve"> </w:t>
      </w:r>
      <w:r w:rsidRPr="00006AF5">
        <w:rPr>
          <w:rFonts w:ascii="Arial" w:hAnsi="Arial" w:cs="Arial"/>
          <w:bCs/>
          <w:color w:val="000000" w:themeColor="text1"/>
          <w:sz w:val="23"/>
          <w:szCs w:val="23"/>
        </w:rPr>
        <w:t>Here are some of my professional highlights:</w:t>
      </w:r>
    </w:p>
    <w:p w14:paraId="40228361" w14:textId="77777777" w:rsidR="00006AF5" w:rsidRPr="00006AF5" w:rsidRDefault="00006AF5" w:rsidP="00006AF5">
      <w:pPr>
        <w:pStyle w:val="ListParagraph"/>
        <w:numPr>
          <w:ilvl w:val="0"/>
          <w:numId w:val="8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006AF5">
        <w:rPr>
          <w:rFonts w:ascii="Arial" w:hAnsi="Arial" w:cs="Arial"/>
          <w:color w:val="000000" w:themeColor="text1"/>
          <w:sz w:val="23"/>
          <w:szCs w:val="23"/>
        </w:rPr>
        <w:t>To formulate and execute evidence-based norms and recommendations, I worked with medical professionals and nurses.</w:t>
      </w:r>
    </w:p>
    <w:p w14:paraId="0716F848" w14:textId="77777777" w:rsidR="00006AF5" w:rsidRPr="00006AF5" w:rsidRDefault="00006AF5" w:rsidP="00006AF5">
      <w:pPr>
        <w:pStyle w:val="ListParagraph"/>
        <w:numPr>
          <w:ilvl w:val="0"/>
          <w:numId w:val="8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006AF5">
        <w:rPr>
          <w:rFonts w:ascii="Arial" w:hAnsi="Arial" w:cs="Arial"/>
          <w:color w:val="000000" w:themeColor="text1"/>
          <w:sz w:val="23"/>
          <w:szCs w:val="23"/>
        </w:rPr>
        <w:t>In challenging patient conditions, I also offered fellow nurses professional advice.</w:t>
      </w:r>
    </w:p>
    <w:p w14:paraId="173FA60B" w14:textId="77777777" w:rsidR="00006AF5" w:rsidRPr="00006AF5" w:rsidRDefault="00006AF5" w:rsidP="00006AF5">
      <w:pPr>
        <w:pStyle w:val="ListParagraph"/>
        <w:numPr>
          <w:ilvl w:val="0"/>
          <w:numId w:val="8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006AF5">
        <w:rPr>
          <w:rFonts w:ascii="Arial" w:hAnsi="Arial" w:cs="Arial"/>
          <w:color w:val="000000" w:themeColor="text1"/>
          <w:sz w:val="23"/>
          <w:szCs w:val="23"/>
        </w:rPr>
        <w:t>I received excellent accolades from my co-workers for my clinical knowledge, leadership abilities, and commitment to patient care.</w:t>
      </w:r>
    </w:p>
    <w:p w14:paraId="7FD1BD33" w14:textId="77777777" w:rsidR="00006AF5" w:rsidRPr="00006AF5" w:rsidRDefault="00006AF5" w:rsidP="00006AF5">
      <w:pPr>
        <w:pStyle w:val="ListParagraph"/>
        <w:numPr>
          <w:ilvl w:val="0"/>
          <w:numId w:val="8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006AF5">
        <w:rPr>
          <w:rFonts w:ascii="Arial" w:hAnsi="Arial" w:cs="Arial"/>
          <w:color w:val="000000" w:themeColor="text1"/>
          <w:sz w:val="23"/>
          <w:szCs w:val="23"/>
        </w:rPr>
        <w:t xml:space="preserve">I have experience working in a range of places, such as private practices, hospitals, and clinics. </w:t>
      </w:r>
    </w:p>
    <w:p w14:paraId="2C543920" w14:textId="77777777" w:rsidR="00006AF5" w:rsidRPr="00006AF5" w:rsidRDefault="00006AF5" w:rsidP="00006AF5">
      <w:pPr>
        <w:pStyle w:val="ListParagraph"/>
        <w:numPr>
          <w:ilvl w:val="0"/>
          <w:numId w:val="8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006AF5">
        <w:rPr>
          <w:rFonts w:ascii="Arial" w:hAnsi="Arial" w:cs="Arial"/>
          <w:color w:val="000000" w:themeColor="text1"/>
          <w:sz w:val="23"/>
          <w:szCs w:val="23"/>
        </w:rPr>
        <w:t>I have also dealt with a variety of patients, including young children and geriatrics.</w:t>
      </w:r>
    </w:p>
    <w:p w14:paraId="3620542C" w14:textId="77777777" w:rsidR="00006AF5" w:rsidRPr="00006AF5" w:rsidRDefault="00006AF5" w:rsidP="00006AF5">
      <w:pPr>
        <w:pStyle w:val="ListParagraph"/>
        <w:numPr>
          <w:ilvl w:val="0"/>
          <w:numId w:val="8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006AF5">
        <w:rPr>
          <w:rFonts w:ascii="Arial" w:hAnsi="Arial" w:cs="Arial"/>
          <w:color w:val="000000" w:themeColor="text1"/>
          <w:sz w:val="23"/>
          <w:szCs w:val="23"/>
        </w:rPr>
        <w:t>I can collaborate with others effectively.</w:t>
      </w:r>
    </w:p>
    <w:p w14:paraId="1149E3C5" w14:textId="77777777" w:rsidR="00006AF5" w:rsidRPr="00006AF5" w:rsidRDefault="00006AF5" w:rsidP="00006AF5">
      <w:pPr>
        <w:pStyle w:val="ListParagraph"/>
        <w:numPr>
          <w:ilvl w:val="0"/>
          <w:numId w:val="8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006AF5">
        <w:rPr>
          <w:rFonts w:ascii="Arial" w:hAnsi="Arial" w:cs="Arial"/>
          <w:color w:val="000000" w:themeColor="text1"/>
          <w:sz w:val="23"/>
          <w:szCs w:val="23"/>
        </w:rPr>
        <w:t>I can manage several projects concurrently and have excellent organizing abilities.</w:t>
      </w:r>
    </w:p>
    <w:p w14:paraId="5AB3B07E" w14:textId="77777777" w:rsidR="00006AF5" w:rsidRPr="00006AF5" w:rsidRDefault="00006AF5" w:rsidP="00006AF5">
      <w:pPr>
        <w:pStyle w:val="ListParagraph"/>
        <w:numPr>
          <w:ilvl w:val="0"/>
          <w:numId w:val="8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006AF5">
        <w:rPr>
          <w:rFonts w:ascii="Arial" w:hAnsi="Arial" w:cs="Arial"/>
          <w:color w:val="000000" w:themeColor="text1"/>
          <w:sz w:val="23"/>
          <w:szCs w:val="23"/>
        </w:rPr>
        <w:t>I also pay close attention to details, and I make sure that every task I accomplish meets the greatest standards.</w:t>
      </w:r>
    </w:p>
    <w:p w14:paraId="3A86A6E5" w14:textId="77777777" w:rsidR="00006AF5" w:rsidRPr="00006AF5" w:rsidRDefault="00006AF5" w:rsidP="00006AF5">
      <w:pPr>
        <w:pStyle w:val="ListParagraph"/>
        <w:numPr>
          <w:ilvl w:val="0"/>
          <w:numId w:val="8"/>
        </w:numPr>
        <w:spacing w:after="16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006AF5">
        <w:rPr>
          <w:rFonts w:ascii="Arial" w:hAnsi="Arial" w:cs="Arial"/>
          <w:color w:val="000000" w:themeColor="text1"/>
          <w:sz w:val="23"/>
          <w:szCs w:val="23"/>
        </w:rPr>
        <w:t xml:space="preserve">My doctoral studies are being pursued at Arizona University, where I also earned an M.sc in Nursing. </w:t>
      </w:r>
    </w:p>
    <w:p w14:paraId="2F8080E5" w14:textId="6D543A9C" w:rsidR="00006AF5" w:rsidRPr="00006AF5" w:rsidRDefault="00006AF5" w:rsidP="00006AF5">
      <w:pPr>
        <w:spacing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006AF5">
        <w:rPr>
          <w:rFonts w:ascii="Arial" w:hAnsi="Arial" w:cs="Arial"/>
          <w:color w:val="000000" w:themeColor="text1"/>
          <w:sz w:val="23"/>
          <w:szCs w:val="23"/>
        </w:rPr>
        <w:t>I'm sure that LT Hospital will find me to be a fantastic Clinical Nurse Consultant due to the knowledge and expertise I possess. I am excited to work for a company that is committed to offering its patients top-notch care. To talk more about this prospect, I'm looking forward to our meeting. Kindly take a moment to review my CV in the attachment.</w:t>
      </w:r>
      <w:r>
        <w:rPr>
          <w:rFonts w:ascii="Arial" w:hAnsi="Arial" w:cs="Arial"/>
          <w:color w:val="000000" w:themeColor="text1"/>
          <w:sz w:val="23"/>
          <w:szCs w:val="23"/>
          <w:lang w:val="en-US"/>
        </w:rPr>
        <w:t xml:space="preserve"> </w:t>
      </w:r>
      <w:r w:rsidRPr="00006AF5">
        <w:rPr>
          <w:rFonts w:ascii="Arial" w:hAnsi="Arial" w:cs="Arial"/>
          <w:color w:val="000000" w:themeColor="text1"/>
          <w:sz w:val="23"/>
          <w:szCs w:val="23"/>
        </w:rPr>
        <w:t>I value you speaking with me for a moment.</w:t>
      </w:r>
    </w:p>
    <w:p w14:paraId="6FDD94A0" w14:textId="77777777" w:rsidR="00006AF5" w:rsidRPr="00006AF5" w:rsidRDefault="00006AF5" w:rsidP="00006AF5">
      <w:pPr>
        <w:spacing w:after="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006AF5">
        <w:rPr>
          <w:rFonts w:ascii="Arial" w:hAnsi="Arial" w:cs="Arial"/>
          <w:color w:val="000000" w:themeColor="text1"/>
          <w:sz w:val="23"/>
          <w:szCs w:val="23"/>
        </w:rPr>
        <w:t>Sincerely,</w:t>
      </w:r>
    </w:p>
    <w:p w14:paraId="229BAA40" w14:textId="77777777" w:rsidR="00006AF5" w:rsidRPr="00006AF5" w:rsidRDefault="00006AF5" w:rsidP="00006AF5">
      <w:pPr>
        <w:spacing w:after="0" w:line="240" w:lineRule="auto"/>
        <w:rPr>
          <w:rFonts w:ascii="Arial" w:hAnsi="Arial" w:cs="Arial"/>
          <w:color w:val="000000" w:themeColor="text1"/>
          <w:sz w:val="23"/>
          <w:szCs w:val="23"/>
        </w:rPr>
      </w:pPr>
      <w:r w:rsidRPr="00006AF5">
        <w:rPr>
          <w:rFonts w:ascii="Arial" w:hAnsi="Arial" w:cs="Arial"/>
          <w:color w:val="000000" w:themeColor="text1"/>
          <w:sz w:val="23"/>
          <w:szCs w:val="23"/>
        </w:rPr>
        <w:t>[Your Name]</w:t>
      </w:r>
      <w:bookmarkStart w:id="0" w:name="_GoBack"/>
      <w:bookmarkEnd w:id="0"/>
    </w:p>
    <w:sectPr w:rsidR="00006AF5" w:rsidRPr="00006AF5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636686" w14:textId="77777777" w:rsidR="00A461BA" w:rsidRDefault="00A461BA" w:rsidP="00AC3120">
      <w:pPr>
        <w:spacing w:after="0" w:line="240" w:lineRule="auto"/>
      </w:pPr>
      <w:r>
        <w:separator/>
      </w:r>
    </w:p>
  </w:endnote>
  <w:endnote w:type="continuationSeparator" w:id="0">
    <w:p w14:paraId="527EA10D" w14:textId="77777777" w:rsidR="00A461BA" w:rsidRDefault="00A461BA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F2CFFC" w14:textId="77777777" w:rsidR="00D41F7F" w:rsidRPr="001A4EE1" w:rsidRDefault="00D41F7F" w:rsidP="00D41F7F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10BC9E8" wp14:editId="0C4D77E4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3B87">
      <w:rPr>
        <w:rFonts w:ascii="Arial" w:hAnsi="Arial" w:cs="Arial"/>
        <w:color w:val="000000"/>
        <w:sz w:val="16"/>
        <w:szCs w:val="16"/>
        <w:lang w:val="en-IN"/>
      </w:rPr>
      <w:t xml:space="preserve"> 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5821B470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EBAA36" w14:textId="77777777" w:rsidR="00A461BA" w:rsidRDefault="00A461BA" w:rsidP="00AC3120">
      <w:pPr>
        <w:spacing w:after="0" w:line="240" w:lineRule="auto"/>
      </w:pPr>
      <w:r>
        <w:separator/>
      </w:r>
    </w:p>
  </w:footnote>
  <w:footnote w:type="continuationSeparator" w:id="0">
    <w:p w14:paraId="7B0475EC" w14:textId="77777777" w:rsidR="00A461BA" w:rsidRDefault="00A461BA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837D29"/>
    <w:multiLevelType w:val="hybridMultilevel"/>
    <w:tmpl w:val="E97A7B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06AF5"/>
    <w:rsid w:val="00061CB5"/>
    <w:rsid w:val="000678ED"/>
    <w:rsid w:val="00074440"/>
    <w:rsid w:val="000842EB"/>
    <w:rsid w:val="00093C5A"/>
    <w:rsid w:val="0009724E"/>
    <w:rsid w:val="000A1A0C"/>
    <w:rsid w:val="000B26AD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46664"/>
    <w:rsid w:val="00357363"/>
    <w:rsid w:val="00360545"/>
    <w:rsid w:val="003631BA"/>
    <w:rsid w:val="00380D89"/>
    <w:rsid w:val="003829D0"/>
    <w:rsid w:val="00391586"/>
    <w:rsid w:val="003C198A"/>
    <w:rsid w:val="003D09B0"/>
    <w:rsid w:val="003F4CBB"/>
    <w:rsid w:val="00424138"/>
    <w:rsid w:val="004509CA"/>
    <w:rsid w:val="004661AB"/>
    <w:rsid w:val="00491293"/>
    <w:rsid w:val="00497CC9"/>
    <w:rsid w:val="004D14D9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61CB4"/>
    <w:rsid w:val="00681364"/>
    <w:rsid w:val="00693195"/>
    <w:rsid w:val="007043EB"/>
    <w:rsid w:val="00726AD0"/>
    <w:rsid w:val="00750698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A3016"/>
    <w:rsid w:val="009B41E7"/>
    <w:rsid w:val="009C7E2C"/>
    <w:rsid w:val="009F0C57"/>
    <w:rsid w:val="00A103B6"/>
    <w:rsid w:val="00A229B4"/>
    <w:rsid w:val="00A461BA"/>
    <w:rsid w:val="00A93B87"/>
    <w:rsid w:val="00AB0E82"/>
    <w:rsid w:val="00AC2195"/>
    <w:rsid w:val="00AC3120"/>
    <w:rsid w:val="00B1746D"/>
    <w:rsid w:val="00B309D8"/>
    <w:rsid w:val="00B34890"/>
    <w:rsid w:val="00B36747"/>
    <w:rsid w:val="00B655B7"/>
    <w:rsid w:val="00B72144"/>
    <w:rsid w:val="00B773E3"/>
    <w:rsid w:val="00BD4CDC"/>
    <w:rsid w:val="00BD67D8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41F7F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33145"/>
    <w:rsid w:val="00F46FDE"/>
    <w:rsid w:val="00F55BC7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3D84E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0F62DF-1B77-4558-874E-065004405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3</Words>
  <Characters>2530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29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Nurse Consultant Cover Letter Sample</dc:title>
  <dc:subject>Create your Cover Letter using Free Clinical Nurse Consultant Cover Letter Sample Template</dc:subject>
  <dc:creator>Qwikresume.com</dc:creator>
  <dcterms:created xsi:type="dcterms:W3CDTF">2022-10-18T05:37:00Z</dcterms:created>
  <dcterms:modified xsi:type="dcterms:W3CDTF">2022-10-18T05:37:00Z</dcterms:modified>
  <cp:category>Healthcare &amp; Wellbeing</cp:category>
</cp:coreProperties>
</file>